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33ED" w:rsidRDefault="006533ED">
      <w:pPr>
        <w:spacing w:before="57" w:after="0" w:line="265" w:lineRule="exact"/>
        <w:ind w:right="198"/>
        <w:jc w:val="right"/>
        <w:rPr>
          <w:rFonts w:ascii="Calibri" w:eastAsia="Calibri" w:hAnsi="Calibri" w:cs="Calibri"/>
        </w:rPr>
      </w:pPr>
    </w:p>
    <w:p w:rsidR="006533ED" w:rsidRDefault="006533ED">
      <w:pPr>
        <w:spacing w:before="8" w:after="0" w:line="100" w:lineRule="exact"/>
        <w:rPr>
          <w:sz w:val="10"/>
          <w:szCs w:val="10"/>
        </w:rPr>
      </w:pPr>
    </w:p>
    <w:p w:rsidR="0061573D" w:rsidRPr="00BC7845" w:rsidRDefault="0061573D" w:rsidP="0061573D">
      <w:pPr>
        <w:spacing w:before="240" w:after="0" w:line="241" w:lineRule="auto"/>
        <w:ind w:right="-24" w:hanging="6"/>
        <w:jc w:val="center"/>
        <w:rPr>
          <w:rFonts w:ascii="Times New Roman" w:eastAsia="Times New Roman" w:hAnsi="Times New Roman" w:cs="Times New Roman"/>
          <w:b/>
          <w:bCs/>
        </w:rPr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L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M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B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A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R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IN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2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K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S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4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RT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 xml:space="preserve">A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8"/>
        </w:rPr>
        <w:t>IDIK</w:t>
      </w:r>
      <w:r w:rsidR="00950290">
        <w:rPr>
          <w:rFonts w:ascii="Times New Roman" w:eastAsia="Times New Roman" w:hAnsi="Times New Roman" w:cs="Times New Roman"/>
          <w:b/>
          <w:bCs/>
          <w:color w:val="221F1F"/>
        </w:rPr>
        <w:t xml:space="preserve"> ………………………..</w:t>
      </w:r>
    </w:p>
    <w:p w:rsidR="0061573D" w:rsidRPr="0040509E" w:rsidRDefault="0061573D" w:rsidP="0061573D">
      <w:pPr>
        <w:spacing w:before="60" w:after="240" w:line="200" w:lineRule="exact"/>
        <w:jc w:val="center"/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T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1"/>
        </w:rPr>
        <w:t>H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  <w:w w:val="105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EL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J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AR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  <w:w w:val="105"/>
        </w:rPr>
        <w:t xml:space="preserve"> </w:t>
      </w:r>
      <w:r w:rsidR="0040509E"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202</w:t>
      </w:r>
      <w:r w:rsidR="0040509E">
        <w:rPr>
          <w:rFonts w:ascii="Times New Roman" w:eastAsia="Times New Roman" w:hAnsi="Times New Roman" w:cs="Times New Roman"/>
          <w:b/>
          <w:bCs/>
          <w:color w:val="221F1F"/>
        </w:rPr>
        <w:t>2</w:t>
      </w:r>
      <w:r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/202</w:t>
      </w:r>
      <w:r w:rsidR="0040509E">
        <w:rPr>
          <w:rFonts w:ascii="Times New Roman" w:eastAsia="Times New Roman" w:hAnsi="Times New Roman" w:cs="Times New Roman"/>
          <w:b/>
          <w:bCs/>
          <w:color w:val="221F1F"/>
        </w:rPr>
        <w:t>3</w:t>
      </w:r>
    </w:p>
    <w:tbl>
      <w:tblPr>
        <w:tblStyle w:val="TableGrid"/>
        <w:tblW w:w="9918" w:type="dxa"/>
        <w:tblLook w:val="04A0"/>
      </w:tblPr>
      <w:tblGrid>
        <w:gridCol w:w="560"/>
        <w:gridCol w:w="567"/>
        <w:gridCol w:w="143"/>
        <w:gridCol w:w="2125"/>
        <w:gridCol w:w="284"/>
        <w:gridCol w:w="851"/>
        <w:gridCol w:w="283"/>
        <w:gridCol w:w="709"/>
        <w:gridCol w:w="142"/>
        <w:gridCol w:w="573"/>
        <w:gridCol w:w="135"/>
        <w:gridCol w:w="427"/>
        <w:gridCol w:w="3119"/>
      </w:tblGrid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b/>
                <w:bCs/>
              </w:rPr>
            </w:pPr>
            <w:r w:rsidRPr="0061573D">
              <w:rPr>
                <w:b/>
                <w:bCs/>
                <w:lang w:val="id-ID"/>
              </w:rPr>
              <w:t>Keterangan tentang Diri Peserta Didik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Lengka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Panggil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NI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spacing w:val="-1"/>
              </w:rPr>
              <w:t>J</w:t>
            </w:r>
            <w:r w:rsidRPr="0061573D">
              <w:rPr>
                <w:rFonts w:eastAsia="Calibri" w:cs="Calibri"/>
              </w:rPr>
              <w:t>en</w:t>
            </w:r>
            <w:r w:rsidRPr="0061573D">
              <w:rPr>
                <w:rFonts w:eastAsia="Calibri" w:cs="Calibri"/>
                <w:spacing w:val="-1"/>
              </w:rPr>
              <w:t>i</w:t>
            </w:r>
            <w:r w:rsidRPr="0061573D">
              <w:rPr>
                <w:rFonts w:eastAsia="Calibri" w:cs="Calibri"/>
              </w:rPr>
              <w:t>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</w:t>
            </w:r>
            <w:r w:rsidRPr="0061573D">
              <w:rPr>
                <w:rFonts w:eastAsia="Calibri" w:cs="Calibri"/>
                <w:spacing w:val="1"/>
              </w:rPr>
              <w:t>em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t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2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an</w:t>
            </w:r>
            <w:r w:rsidRPr="0061573D">
              <w:rPr>
                <w:rFonts w:eastAsia="Calibri" w:cs="Calibri"/>
                <w:spacing w:val="-1"/>
              </w:rPr>
              <w:t>gg</w:t>
            </w:r>
            <w:r w:rsidRPr="0061573D">
              <w:rPr>
                <w:rFonts w:eastAsia="Calibri" w:cs="Calibri"/>
              </w:rPr>
              <w:t>al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K</w:t>
            </w:r>
            <w:r w:rsidRPr="0061573D">
              <w:rPr>
                <w:rFonts w:eastAsia="Calibri" w:cs="Calibri"/>
                <w:spacing w:val="1"/>
              </w:rPr>
              <w:t>e</w:t>
            </w:r>
            <w:r w:rsidRPr="0061573D">
              <w:rPr>
                <w:rFonts w:eastAsia="Calibri" w:cs="Calibri"/>
              </w:rPr>
              <w:t>warg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3"/>
              </w:rPr>
              <w:t>n</w:t>
            </w:r>
            <w:r w:rsidRPr="0061573D">
              <w:rPr>
                <w:rFonts w:eastAsia="Calibri" w:cs="Calibri"/>
              </w:rPr>
              <w:t>ega</w:t>
            </w:r>
            <w:r w:rsidRPr="0061573D">
              <w:rPr>
                <w:rFonts w:eastAsia="Calibri" w:cs="Calibri"/>
                <w:spacing w:val="-1"/>
              </w:rPr>
              <w:t>r</w:t>
            </w:r>
            <w:r w:rsidRPr="0061573D">
              <w:rPr>
                <w:rFonts w:eastAsia="Calibri" w:cs="Calibri"/>
              </w:rPr>
              <w:t>a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Statu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l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m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1"/>
              </w:rPr>
              <w:t>u</w:t>
            </w:r>
            <w:r w:rsidRPr="0061573D">
              <w:rPr>
                <w:rFonts w:eastAsia="Calibri" w:cs="Calibri"/>
              </w:rPr>
              <w:t>ar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e</w:t>
            </w:r>
            <w:r w:rsidRPr="0061573D">
              <w:rPr>
                <w:rFonts w:eastAsia="Calibri" w:cs="Calibri"/>
                <w:spacing w:val="-3"/>
              </w:rPr>
              <w:t>b</w:t>
            </w:r>
            <w:r w:rsidRPr="0061573D">
              <w:rPr>
                <w:rFonts w:eastAsia="Calibri" w:cs="Calibri"/>
              </w:rPr>
              <w:t>era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an</w:t>
            </w:r>
            <w:r w:rsidRPr="0061573D">
              <w:rPr>
                <w:rFonts w:eastAsia="Calibri" w:cs="Calibri"/>
                <w:spacing w:val="-1"/>
              </w:rPr>
              <w:t>dun</w:t>
            </w:r>
            <w:r w:rsidRPr="0061573D">
              <w:rPr>
                <w:rFonts w:eastAsia="Calibri" w:cs="Calibri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tiri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g</w:t>
            </w:r>
            <w:r w:rsidRPr="0061573D">
              <w:rPr>
                <w:rFonts w:eastAsia="Calibri" w:cs="Calibri"/>
              </w:rPr>
              <w:t>k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  <w:spacing w:val="-1"/>
              </w:rPr>
              <w:t>m</w:t>
            </w:r>
            <w:r w:rsidRPr="0061573D">
              <w:rPr>
                <w:rFonts w:eastAsia="Calibri" w:cs="Calibri"/>
                <w:spacing w:val="1"/>
              </w:rPr>
              <w:t>/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iat</w:t>
            </w:r>
            <w:r w:rsidRPr="0061573D">
              <w:rPr>
                <w:rFonts w:eastAsia="Calibri" w:cs="Calibri"/>
                <w:spacing w:val="-1"/>
              </w:rPr>
              <w:t>u/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</w:rPr>
              <w:t>m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i</w:t>
            </w:r>
            <w:r w:rsidRPr="0061573D">
              <w:rPr>
                <w:rFonts w:eastAsia="Calibri" w:cs="Calibri"/>
              </w:rPr>
              <w:t>at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lang w:val="id-ID"/>
              </w:rPr>
              <w:t>Nama Saudara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/P</w:t>
            </w: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Usia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ama Sekolah/Tempat Kerja</w:t>
            </w: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24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Ba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s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-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dir</w:t>
            </w:r>
            <w:r w:rsidRPr="0061573D">
              <w:rPr>
                <w:rFonts w:eastAsia="Calibri" w:cs="Calibri"/>
                <w:color w:val="221F1F"/>
                <w:spacing w:val="-4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6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</w:rPr>
              <w:t>te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</w:rPr>
              <w:t>n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m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p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</w:rPr>
              <w:t>t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-1"/>
                <w:w w:val="10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1"/>
                <w:w w:val="107"/>
              </w:rPr>
              <w:t>i</w:t>
            </w:r>
            <w:r w:rsidRPr="0061573D">
              <w:rPr>
                <w:rFonts w:eastAsia="Calibri" w:cs="Calibri"/>
                <w:b/>
                <w:bCs/>
                <w:spacing w:val="1"/>
                <w:w w:val="102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3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w w:val="107"/>
              </w:rPr>
              <w:t>l</w:t>
            </w:r>
          </w:p>
        </w:tc>
      </w:tr>
      <w:tr w:rsidR="0061573D" w:rsidRPr="0061573D" w:rsidTr="0061573D">
        <w:trPr>
          <w:trHeight w:val="10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6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:rsidR="0061573D" w:rsidRPr="0061573D" w:rsidRDefault="0061573D" w:rsidP="0061573D">
            <w:pPr>
              <w:spacing w:before="36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:rsidR="0061573D" w:rsidRPr="0061573D" w:rsidRDefault="0061573D" w:rsidP="0061573D">
            <w:pPr>
              <w:spacing w:before="360" w:after="240" w:line="200" w:lineRule="exact"/>
            </w:pPr>
            <w:r w:rsidRPr="0061573D">
              <w:rPr>
                <w:lang w:val="id-ID"/>
              </w:rPr>
              <w:lastRenderedPageBreak/>
              <w:t xml:space="preserve">  _________________________Kode Pos 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r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Pr="0061573D">
              <w:rPr>
                <w:rFonts w:eastAsia="Calibri" w:cs="Calibri"/>
                <w:color w:val="FF0000"/>
                <w:spacing w:val="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-1"/>
              </w:rPr>
              <w:t>H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</w:rPr>
              <w:t>ak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Ib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Si</w:t>
            </w:r>
            <w:r w:rsidRPr="0061573D">
              <w:rPr>
                <w:rFonts w:eastAsia="Calibri" w:cs="Calibri"/>
                <w:color w:val="FF0000"/>
                <w:w w:val="99"/>
              </w:rPr>
              <w:t>s</w:t>
            </w:r>
            <w:r w:rsidRPr="0061573D">
              <w:rPr>
                <w:rFonts w:eastAsia="Calibri" w:cs="Calibri"/>
                <w:color w:val="FF0000"/>
                <w:spacing w:val="-1"/>
                <w:w w:val="99"/>
              </w:rPr>
              <w:t>w</w:t>
            </w:r>
            <w:r w:rsidRPr="0061573D">
              <w:rPr>
                <w:rFonts w:eastAsia="Calibri" w:cs="Calibri"/>
                <w:color w:val="FF0000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221F1F"/>
              </w:rPr>
              <w:t>Ru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FB1EC7">
              <w:rPr>
                <w:rFonts w:eastAsia="Calibri" w:cs="Calibri"/>
                <w:color w:val="FF0000"/>
                <w:spacing w:val="-2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t(b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ri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4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511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3"/>
              </w:rPr>
              <w:t>s</w:t>
            </w:r>
            <w:r w:rsidR="0061573D" w:rsidRPr="0061573D">
              <w:rPr>
                <w:rFonts w:eastAsia="Calibri" w:cs="Calibri"/>
                <w:color w:val="FF0000"/>
              </w:rPr>
              <w:t>es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hu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el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rga</w:t>
            </w:r>
          </w:p>
        </w:tc>
        <w:tc>
          <w:tcPr>
            <w:tcW w:w="36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</w:rPr>
              <w:t>M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="0061573D" w:rsidRPr="0061573D">
              <w:rPr>
                <w:rFonts w:eastAsia="Calibri" w:cs="Calibri"/>
                <w:color w:val="FF0000"/>
              </w:rPr>
              <w:t>r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la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FB1EC7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eha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2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n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lang w:val="id-ID"/>
              </w:rPr>
            </w:pPr>
            <w:r w:rsidRPr="0061573D">
              <w:rPr>
                <w:rFonts w:eastAsia="Calibri" w:cs="Calibri"/>
                <w:lang w:val="id-ID"/>
              </w:rPr>
              <w:t>Tubu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Berat badan : _________kg</w:t>
            </w:r>
          </w:p>
        </w:tc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Tinggi badan : _________ cm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Golongan darah : 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en</w:t>
            </w:r>
            <w:r w:rsidRPr="0061573D">
              <w:rPr>
                <w:rFonts w:eastAsia="Calibri" w:cs="Calibri"/>
                <w:color w:val="221F1F"/>
              </w:rPr>
              <w:t>y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it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n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Jenis Penyakit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</w:rPr>
            </w:pPr>
            <w:r w:rsidRPr="0061573D">
              <w:rPr>
                <w:rFonts w:eastAsia="Calibri" w:cs="Calibri"/>
                <w:b/>
                <w:bCs/>
                <w:color w:val="221F1F"/>
              </w:rPr>
              <w:t>Kela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ama Sakit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</w:t>
            </w:r>
          </w:p>
        </w:tc>
      </w:tr>
      <w:tr w:rsidR="0061573D" w:rsidRPr="0061573D" w:rsidTr="0061573D">
        <w:trPr>
          <w:trHeight w:val="593"/>
        </w:trPr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:rsidTr="0061573D">
        <w:trPr>
          <w:trHeight w:val="593"/>
        </w:trPr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:rsidTr="0061573D">
        <w:trPr>
          <w:trHeight w:val="593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60" w:line="200" w:lineRule="exact"/>
              <w:ind w:left="360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 Pendidikan Sebelumnya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s</w:t>
            </w:r>
            <w:r w:rsidRPr="0061573D">
              <w:rPr>
                <w:rFonts w:eastAsia="Calibri" w:cs="Calibri"/>
                <w:color w:val="FF0000"/>
                <w:spacing w:val="-1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NP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</w:t>
            </w:r>
            <w:r w:rsidRPr="0061573D">
              <w:rPr>
                <w:rFonts w:eastAsia="Calibri" w:cs="Calibri"/>
                <w:color w:val="FF0000"/>
                <w:spacing w:val="-3"/>
              </w:rPr>
              <w:t>h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</w:rPr>
              <w:t>o</w:t>
            </w:r>
            <w:r w:rsidRPr="0061573D">
              <w:rPr>
                <w:rFonts w:eastAsia="Calibri" w:cs="Calibri"/>
                <w:color w:val="FF0000"/>
              </w:rPr>
              <w:t>l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</w:tc>
      </w:tr>
      <w:tr w:rsidR="0061573D" w:rsidRPr="0061573D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y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bela</w:t>
            </w:r>
            <w:r w:rsidRPr="0061573D">
              <w:rPr>
                <w:rFonts w:eastAsia="Calibri" w:cs="Calibri"/>
                <w:color w:val="FF0000"/>
                <w:spacing w:val="-3"/>
              </w:rPr>
              <w:t>j</w:t>
            </w:r>
            <w:r w:rsidRPr="0061573D">
              <w:rPr>
                <w:rFonts w:eastAsia="Calibri" w:cs="Calibri"/>
                <w:color w:val="FF0000"/>
              </w:rPr>
              <w:t>a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t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color w:val="221F1F"/>
              </w:rPr>
              <w:t>n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tan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105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  <w:w w:val="102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w w:val="102"/>
              </w:rPr>
              <w:t>dun</w:t>
            </w:r>
            <w:r w:rsidRPr="0061573D">
              <w:rPr>
                <w:rFonts w:eastAsia="Calibri" w:cs="Calibri"/>
                <w:color w:val="221F1F"/>
              </w:rPr>
              <w:t>g</w:t>
            </w: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61573D">
        <w:trPr>
          <w:trHeight w:val="1365"/>
        </w:trPr>
        <w:tc>
          <w:tcPr>
            <w:tcW w:w="560" w:type="dxa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Pr="0061573D">
              <w:rPr>
                <w:rFonts w:eastAsia="Times New Roman" w:cs="Times New Roman"/>
                <w:color w:val="FF0000"/>
                <w:spacing w:val="-11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s</w:t>
            </w:r>
            <w:r w:rsidRPr="0061573D">
              <w:rPr>
                <w:rFonts w:eastAsia="Calibri" w:cs="Calibri"/>
                <w:color w:val="FF0000"/>
              </w:rPr>
              <w:t>es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iK</w:t>
            </w:r>
            <w:r w:rsidRPr="0061573D">
              <w:rPr>
                <w:rFonts w:eastAsia="Calibri" w:cs="Calibri"/>
                <w:color w:val="FF0000"/>
                <w:spacing w:val="-2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61573D">
        <w:trPr>
          <w:trHeight w:val="1408"/>
        </w:trPr>
        <w:tc>
          <w:tcPr>
            <w:tcW w:w="560" w:type="dxa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Sa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9358" w:type="dxa"/>
            <w:gridSpan w:val="12"/>
            <w:tcBorders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40" w:after="140"/>
              <w:ind w:right="-20"/>
            </w:pP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tu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10"/>
                <w:lang w:val="id-ID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2"/>
              </w:rPr>
              <w:t>r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h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n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8"/>
                <w:lang w:val="id-ID"/>
              </w:rPr>
              <w:t>o</w:t>
            </w:r>
            <w:r w:rsidRPr="0061573D">
              <w:rPr>
                <w:rFonts w:eastAsia="Calibri" w:cs="Calibri"/>
                <w:color w:val="FF0000"/>
                <w:spacing w:val="-3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</w:t>
            </w:r>
            <w:r w:rsidRPr="0061573D">
              <w:rPr>
                <w:rFonts w:eastAsia="Times New Roman" w:cs="Times New Roman"/>
                <w:color w:val="FF0000"/>
                <w:spacing w:val="-9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(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6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</w:rPr>
              <w:t>asih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1573D" w:rsidRPr="0061573D" w:rsidRDefault="0061573D" w:rsidP="0061573D">
            <w:pPr>
              <w:ind w:right="-20"/>
              <w:rPr>
                <w:rFonts w:eastAsia="Calibri" w:cs="Calibri"/>
                <w:color w:val="221F1F"/>
                <w:spacing w:val="1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p</w:t>
            </w:r>
            <w:r w:rsidRPr="0061573D">
              <w:rPr>
                <w:rFonts w:eastAsia="Calibri" w:cs="Calibri"/>
                <w:color w:val="221F1F"/>
              </w:rPr>
              <w:t>i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:rsidTr="0061573D">
        <w:tc>
          <w:tcPr>
            <w:tcW w:w="9918" w:type="dxa"/>
            <w:gridSpan w:val="13"/>
            <w:tcBorders>
              <w:top w:val="nil"/>
              <w:left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before="240" w:after="14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ang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g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a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5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-2"/>
                <w:w w:val="102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2"/>
              </w:rPr>
              <w:t>du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g</w:t>
            </w: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60" w:after="6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l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743732"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61573D">
        <w:trPr>
          <w:trHeight w:val="1499"/>
        </w:trPr>
        <w:tc>
          <w:tcPr>
            <w:tcW w:w="560" w:type="dxa"/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  <w:lang w:val="id-ID"/>
              </w:rPr>
            </w:pPr>
            <w:r w:rsidRPr="0061573D">
              <w:rPr>
                <w:rFonts w:eastAsia="Calibri" w:cs="Calibri"/>
                <w:color w:val="FF0000"/>
                <w:lang w:val="id-ID"/>
              </w:rPr>
              <w:t>Alamat</w:t>
            </w:r>
          </w:p>
        </w:tc>
        <w:tc>
          <w:tcPr>
            <w:tcW w:w="3120" w:type="dxa"/>
            <w:gridSpan w:val="7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40" w:line="291" w:lineRule="exact"/>
              <w:ind w:right="-20"/>
              <w:rPr>
                <w:rFonts w:eastAsia="Calibri" w:cs="Calibri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an</w:t>
            </w:r>
            <w:r w:rsidR="00B71783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position w:val="1"/>
              </w:rPr>
              <w:t>arga</w:t>
            </w:r>
          </w:p>
          <w:p w:rsidR="0061573D" w:rsidRPr="0061573D" w:rsidRDefault="00B71783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e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221F1F"/>
              </w:rPr>
              <w:t>g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221F1F"/>
              </w:rPr>
              <w:t>n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P</w:t>
            </w:r>
            <w:r w:rsidR="0061573D" w:rsidRPr="0061573D">
              <w:rPr>
                <w:rFonts w:eastAsia="Calibri" w:cs="Calibri"/>
                <w:color w:val="221F1F"/>
              </w:rPr>
              <w:t>es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221F1F"/>
              </w:rPr>
              <w:t>r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="0061573D" w:rsidRPr="0061573D">
              <w:rPr>
                <w:rFonts w:eastAsia="Calibri" w:cs="Calibri"/>
                <w:color w:val="221F1F"/>
              </w:rPr>
              <w:t>a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ik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:rsidR="0061573D" w:rsidRPr="0061573D" w:rsidRDefault="0061573D" w:rsidP="0061573D">
            <w:pPr>
              <w:spacing w:before="140" w:after="140" w:line="200" w:lineRule="exact"/>
            </w:pPr>
          </w:p>
        </w:tc>
      </w:tr>
    </w:tbl>
    <w:p w:rsidR="00F7482F" w:rsidRDefault="00F7482F"/>
    <w:p w:rsidR="00F7482F" w:rsidRDefault="00F7482F">
      <w:r>
        <w:br w:type="page"/>
      </w:r>
    </w:p>
    <w:tbl>
      <w:tblPr>
        <w:tblStyle w:val="TableGrid"/>
        <w:tblW w:w="9918" w:type="dxa"/>
        <w:tblLook w:val="04A0"/>
      </w:tblPr>
      <w:tblGrid>
        <w:gridCol w:w="560"/>
        <w:gridCol w:w="3970"/>
        <w:gridCol w:w="283"/>
        <w:gridCol w:w="426"/>
        <w:gridCol w:w="1275"/>
        <w:gridCol w:w="1419"/>
        <w:gridCol w:w="282"/>
        <w:gridCol w:w="1703"/>
      </w:tblGrid>
      <w:tr w:rsidR="0061573D" w:rsidRPr="0061573D" w:rsidTr="0061573D">
        <w:tc>
          <w:tcPr>
            <w:tcW w:w="991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2"/>
              </w:numPr>
              <w:spacing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lastRenderedPageBreak/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l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,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P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2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si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In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si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(</w:t>
            </w:r>
            <w:r w:rsidRPr="0061573D">
              <w:rPr>
                <w:rFonts w:eastAsia="Calibri" w:cs="Calibri"/>
                <w:color w:val="221F1F"/>
                <w:spacing w:val="-1"/>
              </w:rPr>
              <w:t>I</w:t>
            </w:r>
            <w:r w:rsidRPr="0061573D">
              <w:rPr>
                <w:rFonts w:eastAsia="Calibri" w:cs="Calibri"/>
                <w:color w:val="221F1F"/>
              </w:rPr>
              <w:t>Q)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B71783">
            <w:pPr>
              <w:spacing w:before="120" w:after="120" w:line="200" w:lineRule="exact"/>
              <w:rPr>
                <w:lang w:val="id-ID"/>
              </w:rPr>
            </w:pPr>
            <w:r>
              <w:rPr>
                <w:rFonts w:eastAsia="Calibri" w:cs="Calibri"/>
                <w:color w:val="221F1F"/>
                <w:spacing w:val="1"/>
                <w:lang w:val="id-ID"/>
              </w:rPr>
              <w:t xml:space="preserve">: 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</w:rPr>
              <w:t>s</w:t>
            </w:r>
            <w:r w:rsidRPr="0061573D">
              <w:rPr>
                <w:rFonts w:eastAsia="Calibri" w:cs="Calibri"/>
                <w:color w:val="221F1F"/>
                <w:w w:val="99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n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w w:val="99"/>
              </w:rPr>
              <w:t>es</w:t>
            </w:r>
            <w:r w:rsidR="00B71783">
              <w:rPr>
                <w:rFonts w:eastAsia="Calibri" w:cs="Calibri"/>
                <w:color w:val="221F1F"/>
                <w:w w:val="99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w w:val="99"/>
              </w:rPr>
              <w:t>ggal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>
              <w:rPr>
                <w:rFonts w:eastAsia="Calibri" w:cs="Calibri"/>
                <w:color w:val="221F1F"/>
                <w:spacing w:val="1"/>
                <w:lang w:val="id-ID"/>
              </w:rPr>
              <w:t>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1"/>
              </w:rPr>
              <w:t>hu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se</w:t>
            </w:r>
            <w:r w:rsidRPr="0061573D">
              <w:rPr>
                <w:rFonts w:eastAsia="Calibri" w:cs="Calibri"/>
                <w:color w:val="221F1F"/>
                <w:spacing w:val="2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Ola</w:t>
            </w:r>
            <w:r w:rsidRPr="0061573D">
              <w:rPr>
                <w:rFonts w:eastAsia="Calibri" w:cs="Calibri"/>
                <w:color w:val="221F1F"/>
                <w:spacing w:val="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rag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1"/>
              </w:rPr>
              <w:t>y</w:t>
            </w:r>
            <w:r w:rsidRPr="0061573D">
              <w:rPr>
                <w:rFonts w:eastAsia="Calibri" w:cs="Calibri"/>
                <w:color w:val="221F1F"/>
              </w:rPr>
              <w:t>arak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ram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aryaT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li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es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si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ai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39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Nama Kegiata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Wilayah*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7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Prestasi</w:t>
            </w: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  <w:tcBorders>
              <w:bottom w:val="single" w:sz="4" w:space="0" w:color="auto"/>
            </w:tcBorders>
          </w:tcPr>
          <w:p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:rsidTr="0061573D">
        <w:tc>
          <w:tcPr>
            <w:tcW w:w="9918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line="200" w:lineRule="exact"/>
              <w:rPr>
                <w:rFonts w:eastAsia="Calibri" w:cs="Calibri"/>
                <w:color w:val="221F1F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9"/>
              </w:rPr>
              <w:t>*)</w:t>
            </w:r>
            <w:r w:rsidRPr="0061573D">
              <w:rPr>
                <w:rFonts w:eastAsia="Calibri" w:cs="Calibri"/>
                <w:color w:val="221F1F"/>
                <w:position w:val="1"/>
              </w:rPr>
              <w:t>Ti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at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w</w:t>
            </w:r>
            <w:r w:rsidRPr="0061573D">
              <w:rPr>
                <w:rFonts w:eastAsia="Calibri" w:cs="Calibri"/>
                <w:color w:val="221F1F"/>
                <w:position w:val="1"/>
              </w:rPr>
              <w:t>ilayah: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3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position w:val="1"/>
              </w:rPr>
              <w:t>sio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l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onal/P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o</w:t>
            </w:r>
            <w:r w:rsidRPr="0061573D">
              <w:rPr>
                <w:rFonts w:eastAsia="Calibri" w:cs="Calibri"/>
                <w:color w:val="221F1F"/>
                <w:position w:val="1"/>
              </w:rPr>
              <w:t>v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3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position w:val="1"/>
              </w:rPr>
              <w:t>K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n</w:t>
            </w:r>
          </w:p>
          <w:p w:rsidR="0061573D" w:rsidRPr="0061573D" w:rsidRDefault="0061573D" w:rsidP="0061573D">
            <w:pPr>
              <w:spacing w:after="240" w:line="200" w:lineRule="exact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Ser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f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lam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ir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n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pStyle w:val="ListParagraph"/>
              <w:numPr>
                <w:ilvl w:val="0"/>
                <w:numId w:val="3"/>
              </w:numPr>
              <w:spacing w:before="240" w:after="24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1573D" w:rsidRPr="0061573D" w:rsidRDefault="0061573D" w:rsidP="0061573D">
            <w:pPr>
              <w:spacing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2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ol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</w:p>
        </w:tc>
      </w:tr>
      <w:tr w:rsidR="0061573D" w:rsidRPr="0061573D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.</w:t>
            </w:r>
          </w:p>
        </w:tc>
        <w:tc>
          <w:tcPr>
            <w:tcW w:w="7373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Lembaga Pemberi Beasisw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shd w:val="clear" w:color="auto" w:fill="auto"/>
          </w:tcPr>
          <w:p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:rsidTr="0061573D">
        <w:tc>
          <w:tcPr>
            <w:tcW w:w="99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miki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ay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3"/>
              </w:rPr>
              <w:t>s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5"/>
              </w:rPr>
              <w:t>r</w:t>
            </w:r>
            <w:r w:rsidRPr="0061573D">
              <w:rPr>
                <w:rFonts w:eastAsia="Calibri" w:cs="Calibri"/>
                <w:color w:val="221F1F"/>
                <w:spacing w:val="-2"/>
              </w:rPr>
              <w:t>-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ya.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40509E" w:rsidRDefault="0061573D" w:rsidP="0061573D">
            <w:pPr>
              <w:spacing w:before="240" w:after="240" w:line="200" w:lineRule="exact"/>
            </w:pPr>
            <w:r w:rsidRPr="0061573D">
              <w:rPr>
                <w:rFonts w:eastAsia="Times New Roman" w:cs="Times New Roman"/>
                <w:color w:val="221F1F"/>
                <w:u w:color="211E1E"/>
                <w:lang w:val="id-ID"/>
              </w:rPr>
              <w:t>_______________</w:t>
            </w:r>
            <w:r w:rsidRPr="0061573D">
              <w:rPr>
                <w:rFonts w:eastAsia="Calibri" w:cs="Calibri"/>
                <w:color w:val="221F1F"/>
                <w:w w:val="99"/>
              </w:rPr>
              <w:t>,</w:t>
            </w:r>
            <w:r w:rsidRPr="0061573D">
              <w:rPr>
                <w:rFonts w:eastAsia="Calibri" w:cs="Calibri"/>
                <w:color w:val="221F1F"/>
                <w:u w:color="211E1E"/>
                <w:lang w:val="id-ID"/>
              </w:rPr>
              <w:t>_____________202</w:t>
            </w:r>
            <w:r w:rsidR="0040509E">
              <w:rPr>
                <w:rFonts w:eastAsia="Calibri" w:cs="Calibri"/>
                <w:color w:val="221F1F"/>
                <w:u w:color="211E1E"/>
              </w:rPr>
              <w:t>2</w:t>
            </w:r>
          </w:p>
        </w:tc>
      </w:tr>
      <w:tr w:rsidR="0061573D" w:rsidRPr="0061573D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</w:rPr>
              <w:t>Or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</w:rPr>
              <w:t>T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,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/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i,</w:t>
            </w:r>
          </w:p>
        </w:tc>
      </w:tr>
      <w:tr w:rsidR="0061573D" w:rsidRPr="0061573D" w:rsidTr="00AB6622">
        <w:trPr>
          <w:trHeight w:val="1361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573D" w:rsidRPr="0061573D" w:rsidRDefault="0061573D" w:rsidP="00AB6622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573D" w:rsidRPr="0061573D" w:rsidRDefault="0061573D" w:rsidP="00AB6622">
            <w:pPr>
              <w:spacing w:before="240" w:after="240"/>
              <w:ind w:right="-2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573D" w:rsidRPr="0061573D" w:rsidRDefault="0061573D" w:rsidP="00AB6622">
            <w:pPr>
              <w:spacing w:before="240" w:after="24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</w:tr>
    </w:tbl>
    <w:p w:rsidR="008E0A7A" w:rsidRDefault="008E0A7A" w:rsidP="00F7482F">
      <w:pPr>
        <w:spacing w:after="0" w:line="200" w:lineRule="exact"/>
        <w:ind w:firstLine="720"/>
        <w:rPr>
          <w:sz w:val="20"/>
          <w:szCs w:val="20"/>
        </w:rPr>
      </w:pPr>
    </w:p>
    <w:p w:rsidR="00F7482F" w:rsidRDefault="00F7482F" w:rsidP="00F7482F">
      <w:pPr>
        <w:rPr>
          <w:sz w:val="20"/>
          <w:szCs w:val="20"/>
        </w:rPr>
      </w:pPr>
    </w:p>
    <w:p w:rsidR="00AB6622" w:rsidRDefault="00AB6622" w:rsidP="00AB6622">
      <w:pPr>
        <w:tabs>
          <w:tab w:val="left" w:pos="1055"/>
        </w:tabs>
        <w:rPr>
          <w:sz w:val="20"/>
          <w:szCs w:val="20"/>
        </w:rPr>
        <w:sectPr w:rsidR="00AB6622" w:rsidSect="008E0A7A"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:rsidR="00004936" w:rsidRPr="00004936" w:rsidRDefault="00004936" w:rsidP="00E7759D">
      <w:pPr>
        <w:tabs>
          <w:tab w:val="left" w:pos="1055"/>
        </w:tabs>
      </w:pPr>
    </w:p>
    <w:sectPr w:rsidR="00004936" w:rsidRPr="00004936" w:rsidSect="006F73FD">
      <w:headerReference w:type="default" r:id="rId7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5A03" w:rsidRDefault="004B5A03" w:rsidP="005D78E1">
      <w:pPr>
        <w:spacing w:after="0" w:line="240" w:lineRule="auto"/>
      </w:pPr>
      <w:r>
        <w:separator/>
      </w:r>
    </w:p>
  </w:endnote>
  <w:endnote w:type="continuationSeparator" w:id="1">
    <w:p w:rsidR="004B5A03" w:rsidRDefault="004B5A03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5A03" w:rsidRDefault="004B5A03" w:rsidP="005D78E1">
      <w:pPr>
        <w:spacing w:after="0" w:line="240" w:lineRule="auto"/>
      </w:pPr>
      <w:r>
        <w:separator/>
      </w:r>
    </w:p>
  </w:footnote>
  <w:footnote w:type="continuationSeparator" w:id="1">
    <w:p w:rsidR="004B5A03" w:rsidRDefault="004B5A03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4936" w:rsidRPr="006F73FD" w:rsidRDefault="00004936" w:rsidP="006F73F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9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83C04"/>
    <w:rsid w:val="000E7547"/>
    <w:rsid w:val="00116A32"/>
    <w:rsid w:val="0040509E"/>
    <w:rsid w:val="004B5A03"/>
    <w:rsid w:val="0055729D"/>
    <w:rsid w:val="005D78E1"/>
    <w:rsid w:val="0061573D"/>
    <w:rsid w:val="00630913"/>
    <w:rsid w:val="006533ED"/>
    <w:rsid w:val="00677F95"/>
    <w:rsid w:val="006F5F9E"/>
    <w:rsid w:val="006F73FD"/>
    <w:rsid w:val="008037E5"/>
    <w:rsid w:val="00803A4C"/>
    <w:rsid w:val="008E0A7A"/>
    <w:rsid w:val="00950290"/>
    <w:rsid w:val="00AB6622"/>
    <w:rsid w:val="00B71783"/>
    <w:rsid w:val="00BB4FA8"/>
    <w:rsid w:val="00BE483D"/>
    <w:rsid w:val="00CA44EB"/>
    <w:rsid w:val="00D12316"/>
    <w:rsid w:val="00DC4D73"/>
    <w:rsid w:val="00E152BC"/>
    <w:rsid w:val="00E7759D"/>
    <w:rsid w:val="00F7482F"/>
    <w:rsid w:val="00FB1E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8E1"/>
  </w:style>
  <w:style w:type="paragraph" w:styleId="Footer">
    <w:name w:val="footer"/>
    <w:basedOn w:val="Normal"/>
    <w:link w:val="FooterCh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8E1"/>
  </w:style>
  <w:style w:type="table" w:styleId="TableGrid">
    <w:name w:val="Table Grid"/>
    <w:basedOn w:val="TableNormal"/>
    <w:uiPriority w:val="59"/>
    <w:rsid w:val="006157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38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User2</cp:lastModifiedBy>
  <cp:revision>8</cp:revision>
  <dcterms:created xsi:type="dcterms:W3CDTF">2020-03-06T14:15:00Z</dcterms:created>
  <dcterms:modified xsi:type="dcterms:W3CDTF">2022-03-11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</Properties>
</file>